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28D632" w14:textId="3423084B" w:rsidR="00476489" w:rsidRDefault="00585081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F0202FB" wp14:editId="16BF228B">
                <wp:simplePos x="0" y="0"/>
                <wp:positionH relativeFrom="column">
                  <wp:posOffset>2204136</wp:posOffset>
                </wp:positionH>
                <wp:positionV relativeFrom="paragraph">
                  <wp:posOffset>777520</wp:posOffset>
                </wp:positionV>
                <wp:extent cx="1631290" cy="1382572"/>
                <wp:effectExtent l="0" t="0" r="26670" b="27305"/>
                <wp:wrapNone/>
                <wp:docPr id="14" name="Textové po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13825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3C5C2D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3F0202FB" id="_x0000_t202" coordsize="21600,21600" o:spt="202" path="m,l,21600r21600,l21600,xe">
                <v:stroke joinstyle="miter"/>
                <v:path gradientshapeok="t" o:connecttype="rect"/>
              </v:shapetype>
              <v:shape id="Textové pole 14" o:spid="_x0000_s1026" type="#_x0000_t202" style="position:absolute;margin-left:173.55pt;margin-top:61.2pt;width:128.45pt;height:108.8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" fillcolor="white [3201]" strokeweight=".5pt">
                <v:textbox>
                  <w:txbxContent>
                    <w:p w14:paraId="5B3C5C2D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AAEF286" wp14:editId="6F92510D">
                <wp:simplePos x="0" y="0"/>
                <wp:positionH relativeFrom="column">
                  <wp:posOffset>2204009</wp:posOffset>
                </wp:positionH>
                <wp:positionV relativeFrom="paragraph">
                  <wp:posOffset>2840406</wp:posOffset>
                </wp:positionV>
                <wp:extent cx="1631290" cy="1382572"/>
                <wp:effectExtent l="0" t="0" r="26670" b="27305"/>
                <wp:wrapNone/>
                <wp:docPr id="13" name="Textové po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13825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B00E4A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AAEF286" id="Textové pole 13" o:spid="_x0000_s1027" type="#_x0000_t202" style="position:absolute;margin-left:173.55pt;margin-top:223.65pt;width:128.45pt;height:108.8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" fillcolor="white [3201]" strokeweight=".5pt">
                <v:textbox>
                  <w:txbxContent>
                    <w:p w14:paraId="11B00E4A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C1BE58" wp14:editId="4F5F2F8D">
                <wp:simplePos x="0" y="0"/>
                <wp:positionH relativeFrom="column">
                  <wp:posOffset>5934761</wp:posOffset>
                </wp:positionH>
                <wp:positionV relativeFrom="paragraph">
                  <wp:posOffset>2840050</wp:posOffset>
                </wp:positionV>
                <wp:extent cx="1631290" cy="1382572"/>
                <wp:effectExtent l="0" t="0" r="26670" b="27305"/>
                <wp:wrapNone/>
                <wp:docPr id="12" name="Textové po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13825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A74B52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6DC1BE58" id="Textové pole 12" o:spid="_x0000_s1028" type="#_x0000_t202" style="position:absolute;margin-left:467.3pt;margin-top:223.65pt;width:128.45pt;height:108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" fillcolor="white [3201]" strokeweight=".5pt">
                <v:textbox>
                  <w:txbxContent>
                    <w:p w14:paraId="33A74B52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D122B34" wp14:editId="0E5AA3F3">
                <wp:simplePos x="0" y="0"/>
                <wp:positionH relativeFrom="column">
                  <wp:posOffset>5936285</wp:posOffset>
                </wp:positionH>
                <wp:positionV relativeFrom="paragraph">
                  <wp:posOffset>844906</wp:posOffset>
                </wp:positionV>
                <wp:extent cx="1631290" cy="1382572"/>
                <wp:effectExtent l="0" t="0" r="26670" b="27305"/>
                <wp:wrapNone/>
                <wp:docPr id="11" name="Textové po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13825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70BBDB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D122B34" id="Textové pole 11" o:spid="_x0000_s1029" type="#_x0000_t202" style="position:absolute;margin-left:467.4pt;margin-top:66.55pt;width:128.45pt;height:108.8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" fillcolor="white [3201]" strokeweight=".5pt">
                <v:textbox>
                  <w:txbxContent>
                    <w:p w14:paraId="0670BBDB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48591F" wp14:editId="3BCEC538">
                <wp:simplePos x="0" y="0"/>
                <wp:positionH relativeFrom="column">
                  <wp:posOffset>4063594</wp:posOffset>
                </wp:positionH>
                <wp:positionV relativeFrom="paragraph">
                  <wp:posOffset>932688</wp:posOffset>
                </wp:positionV>
                <wp:extent cx="1631290" cy="2253031"/>
                <wp:effectExtent l="0" t="0" r="26670" b="13970"/>
                <wp:wrapNone/>
                <wp:docPr id="10" name="Textové po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22530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00A7D6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648591F" id="Textové pole 10" o:spid="_x0000_s1030" type="#_x0000_t202" style="position:absolute;margin-left:319.95pt;margin-top:73.45pt;width:128.45pt;height:177.4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" fillcolor="white [3201]" strokeweight=".5pt">
                <v:textbox>
                  <w:txbxContent>
                    <w:p w14:paraId="4400A7D6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F4672D" wp14:editId="16BD431D">
                <wp:simplePos x="0" y="0"/>
                <wp:positionH relativeFrom="column">
                  <wp:posOffset>324078</wp:posOffset>
                </wp:positionH>
                <wp:positionV relativeFrom="paragraph">
                  <wp:posOffset>3673831</wp:posOffset>
                </wp:positionV>
                <wp:extent cx="1631290" cy="555955"/>
                <wp:effectExtent l="0" t="0" r="26670" b="15875"/>
                <wp:wrapNone/>
                <wp:docPr id="9" name="Textové po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555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1FF010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BF4672D" id="Textové pole 9" o:spid="_x0000_s1031" type="#_x0000_t202" style="position:absolute;margin-left:25.5pt;margin-top:289.3pt;width:128.45pt;height:43.8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" fillcolor="white [3201]" strokeweight=".5pt">
                <v:textbox>
                  <w:txbxContent>
                    <w:p w14:paraId="681FF010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A4E9E5" wp14:editId="6798B335">
                <wp:simplePos x="0" y="0"/>
                <wp:positionH relativeFrom="column">
                  <wp:posOffset>4061994</wp:posOffset>
                </wp:positionH>
                <wp:positionV relativeFrom="paragraph">
                  <wp:posOffset>3674161</wp:posOffset>
                </wp:positionV>
                <wp:extent cx="1631290" cy="555955"/>
                <wp:effectExtent l="0" t="0" r="26670" b="15875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555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601975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CA4E9E5" id="Textové pole 8" o:spid="_x0000_s1032" type="#_x0000_t202" style="position:absolute;margin-left:319.85pt;margin-top:289.3pt;width:128.45pt;height:43.8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" fillcolor="white [3201]" strokeweight=".5pt">
                <v:textbox>
                  <w:txbxContent>
                    <w:p w14:paraId="3C601975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B4CAEB" wp14:editId="5D2E268B">
                <wp:simplePos x="0" y="0"/>
                <wp:positionH relativeFrom="column">
                  <wp:posOffset>323723</wp:posOffset>
                </wp:positionH>
                <wp:positionV relativeFrom="paragraph">
                  <wp:posOffset>4815256</wp:posOffset>
                </wp:positionV>
                <wp:extent cx="4439717" cy="811987"/>
                <wp:effectExtent l="0" t="0" r="18415" b="26670"/>
                <wp:wrapNone/>
                <wp:docPr id="7" name="Textové po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9717" cy="8119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870E33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8B4CAEB" id="Textové pole 7" o:spid="_x0000_s1033" type="#_x0000_t202" style="position:absolute;margin-left:25.5pt;margin-top:379.15pt;width:349.6pt;height:63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" fillcolor="white [3201]" strokeweight=".5pt">
                <v:textbox>
                  <w:txbxContent>
                    <w:p w14:paraId="43870E33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560902" wp14:editId="12A0FDAD">
                <wp:simplePos x="0" y="0"/>
                <wp:positionH relativeFrom="column">
                  <wp:posOffset>4999939</wp:posOffset>
                </wp:positionH>
                <wp:positionV relativeFrom="paragraph">
                  <wp:posOffset>4817059</wp:posOffset>
                </wp:positionV>
                <wp:extent cx="4439717" cy="811987"/>
                <wp:effectExtent l="0" t="0" r="18415" b="26670"/>
                <wp:wrapNone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9717" cy="8119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0EB7EE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4560902" id="Textové pole 5" o:spid="_x0000_s1034" type="#_x0000_t202" style="position:absolute;margin-left:393.7pt;margin-top:379.3pt;width:349.6pt;height:63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" fillcolor="white [3201]" strokeweight=".5pt">
                <v:textbox>
                  <w:txbxContent>
                    <w:p w14:paraId="3F0EB7EE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14EC3F" wp14:editId="310C470E">
                <wp:simplePos x="0" y="0"/>
                <wp:positionH relativeFrom="column">
                  <wp:posOffset>7808976</wp:posOffset>
                </wp:positionH>
                <wp:positionV relativeFrom="paragraph">
                  <wp:posOffset>3675888</wp:posOffset>
                </wp:positionV>
                <wp:extent cx="1631290" cy="555955"/>
                <wp:effectExtent l="0" t="0" r="26670" b="15875"/>
                <wp:wrapNone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555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C64F74" w14:textId="5E46047F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514EC3F" id="Textové pole 4" o:spid="_x0000_s1035" type="#_x0000_t202" style="position:absolute;margin-left:614.9pt;margin-top:289.45pt;width:128.45pt;height:43.8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" fillcolor="white [3201]" strokeweight=".5pt">
                <v:textbox>
                  <w:txbxContent>
                    <w:p w14:paraId="63C64F74" w14:textId="5E46047F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471092" wp14:editId="12DDD879">
                <wp:simplePos x="0" y="0"/>
                <wp:positionH relativeFrom="column">
                  <wp:posOffset>7807350</wp:posOffset>
                </wp:positionH>
                <wp:positionV relativeFrom="paragraph">
                  <wp:posOffset>777291</wp:posOffset>
                </wp:positionV>
                <wp:extent cx="1631290" cy="2406701"/>
                <wp:effectExtent l="0" t="0" r="26670" b="12700"/>
                <wp:wrapNone/>
                <wp:docPr id="3" name="Textové po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24067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211F42" w14:textId="7777777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shape w14:anchorId="2A471092" id="Textové pole 3" o:spid="_x0000_s1036" type="#_x0000_t202" style="position:absolute;margin-left:614.75pt;margin-top:61.2pt;width:128.45pt;height:189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" fillcolor="white [3201]" strokeweight=".5pt">
                <v:textbox>
                  <w:txbxContent>
                    <w:p w14:paraId="38211F42" w14:textId="7777777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BB327A" wp14:editId="43402DD3">
                <wp:simplePos x="0" y="0"/>
                <wp:positionH relativeFrom="column">
                  <wp:posOffset>325526</wp:posOffset>
                </wp:positionH>
                <wp:positionV relativeFrom="paragraph">
                  <wp:posOffset>779069</wp:posOffset>
                </wp:positionV>
                <wp:extent cx="1631290" cy="2406701"/>
                <wp:effectExtent l="0" t="0" r="26670" b="12700"/>
                <wp:wrapNone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1290" cy="24067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56F4C9" w14:textId="022357B7" w:rsidR="00585081" w:rsidRPr="00585081" w:rsidRDefault="00585081" w:rsidP="0058508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shape w14:anchorId="1FBB327A" id="Textové pole 2" o:spid="_x0000_s1037" type="#_x0000_t202" style="position:absolute;margin-left:25.65pt;margin-top:61.35pt;width:128.45pt;height:18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" fillcolor="white [3201]" strokeweight=".5pt">
                <v:textbox>
                  <w:txbxContent>
                    <w:p w14:paraId="7256F4C9" w14:textId="022357B7" w:rsidR="00585081" w:rsidRPr="00585081" w:rsidRDefault="00585081" w:rsidP="0058508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AB7BCD" wp14:editId="457C6DC4">
            <wp:extent cx="9821596" cy="6549656"/>
            <wp:effectExtent l="0" t="0" r="8255" b="381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0109" cy="656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6489" w:rsidSect="00585081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FE43F9"/>
    <w:multiLevelType w:val="hybridMultilevel"/>
    <w:tmpl w:val="D6E4A0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zIzMTAyMzSxMLdU0lEKTi0uzszPAykwrAUAajniWSwAAAA="/>
  </w:docVars>
  <w:rsids>
    <w:rsidRoot w:val="00585081"/>
    <w:rsid w:val="00035F58"/>
    <w:rsid w:val="00102392"/>
    <w:rsid w:val="00585081"/>
    <w:rsid w:val="007B0AF7"/>
    <w:rsid w:val="00827B07"/>
    <w:rsid w:val="008F2512"/>
    <w:rsid w:val="00A56B01"/>
    <w:rsid w:val="00B90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5521AE"/>
  <w15:chartTrackingRefBased/>
  <w15:docId w15:val="{36DF12FB-F65C-4FA5-81AA-7BAFBDA38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8508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850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 Šafrová Drášilová</dc:creator>
  <cp:keywords/>
  <dc:description/>
  <cp:lastModifiedBy>Andrea Svobodová</cp:lastModifiedBy>
  <cp:revision>2</cp:revision>
  <dcterms:created xsi:type="dcterms:W3CDTF">2022-01-08T17:47:00Z</dcterms:created>
  <dcterms:modified xsi:type="dcterms:W3CDTF">2022-01-08T17:47:00Z</dcterms:modified>
</cp:coreProperties>
</file>